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ologist</w:t>
      </w:r>
      <w:r>
        <w:t xml:space="preserve"> </w:t>
      </w:r>
      <w:r>
        <w:t xml:space="preserve">Cover</w:t>
      </w:r>
      <w:r>
        <w:t xml:space="preserve"> </w:t>
      </w:r>
      <w:r>
        <w:t xml:space="preserve">Letter</w:t>
      </w:r>
      <w:r>
        <w:t xml:space="preserve"> </w:t>
      </w:r>
      <w:r>
        <w:t xml:space="preserve">-</w:t>
      </w:r>
      <w:r>
        <w:t xml:space="preserve"> </w:t>
      </w:r>
      <w:r>
        <w:t xml:space="preserve">New</w:t>
      </w:r>
      <w:r>
        <w:t xml:space="preserve"> </w:t>
      </w:r>
      <w:r>
        <w:t xml:space="preserve">Zealand</w:t>
      </w:r>
      <w:r>
        <w:t xml:space="preserve"> </w:t>
      </w:r>
      <w:r>
        <w:t xml:space="preserve">Wellington</w:t>
      </w:r>
    </w:p>
    <w:bookmarkStart w:id="24" w:name="X05f47e4ba73020e6a77293358e7925b2f4fdd19"/>
    <w:p>
      <w:pPr>
        <w:pStyle w:val="Heading1"/>
      </w:pPr>
      <w:r>
        <w:t xml:space="preserve">Cover Letter for Geologist Position in New Zealand Wellington</w:t>
      </w:r>
    </w:p>
    <w:p>
      <w:pPr>
        <w:pStyle w:val="FirstParagraph"/>
      </w:pPr>
      <w:r>
        <w:t xml:space="preserve">Dear [Hiring Manager's Name],</w:t>
      </w:r>
    </w:p>
    <w:p>
      <w:pPr>
        <w:pStyle w:val="BodyText"/>
      </w:pPr>
      <w:r>
        <w:t xml:space="preserve">I am writing to express my enthusiastic interest in the Geologist position at your organization, located in the vibrant and geologically rich region of New Zealand Wellington. As a dedicated geoscientist with over [X years] of experience in geological research, fieldwork, and environmental analysis, I am eager to contribute my expertise to projects that align with Wellington’s dynamic landscape and its commitment to sustainable resource management. My passion for understanding Earth’s processes, combined with my technical skills in geological mapping, data interpretation, and environmental compliance, makes me a strong candidate for this role.</w:t>
      </w:r>
    </w:p>
    <w:p>
      <w:pPr>
        <w:pStyle w:val="BodyText"/>
      </w:pPr>
      <w:r>
        <w:t xml:space="preserve">New Zealand Wellington is a region where geology plays a pivotal role in shaping both the natural environment and human activities. From the active tectonic boundaries of the North Island to the diverse sedimentary formations in the southern regions, this area offers unique challenges and opportunities for geologists. I have long admired how Wellington’s geological diversity supports innovation in fields such as renewable energy, mineral exploration, and hazard mitigation. My goal is to leverage my background to contribute meaningfully to such endeavors while working within a community that values scientific excellence and environmental stewardship.</w:t>
      </w:r>
    </w:p>
    <w:bookmarkStart w:id="20" w:name="professional-background-and-expertise"/>
    <w:p>
      <w:pPr>
        <w:pStyle w:val="Heading2"/>
      </w:pPr>
      <w:r>
        <w:t xml:space="preserve">Professional Background and Expertise</w:t>
      </w:r>
    </w:p>
    <w:p>
      <w:pPr>
        <w:pStyle w:val="FirstParagraph"/>
      </w:pPr>
      <w:r>
        <w:t xml:space="preserve">As a qualified Geologist with [mention specific qualifications, e.g., "a Master’s degree in Geology from the University of Otago"], I have developed a robust foundation in geological principles, including stratigraphy, structural geology, and geochemistry. My career has focused on applying these disciplines to real-world problems, such as assessing mineral resources, evaluating geological hazards, and supporting environmental impact assessments. For example, during my tenure at [previous employer], I led a team in conducting detailed geological surveys of [specific location or project], which resulted in the identification of new hydrothermal vent systems critical for understanding subsea geothermal activity.</w:t>
      </w:r>
    </w:p>
    <w:p>
      <w:pPr>
        <w:pStyle w:val="BodyText"/>
      </w:pPr>
      <w:r>
        <w:t xml:space="preserve">In addition to fieldwork, I am proficient in using advanced software tools such as GIS (Geographic Information Systems), Petrel, and ArcGIS for data visualization and modeling. These skills enable me to analyze complex datasets and communicate findings effectively to both technical and non-technical audiences. My experience with remote sensing technologies has also allowed me to monitor geological changes over time, a skill I believe is particularly valuable in Wellington’s ever-evolving landscape.</w:t>
      </w:r>
    </w:p>
    <w:bookmarkEnd w:id="20"/>
    <w:bookmarkStart w:id="21" w:name="X715b526a9e4da5f414d83027ce06ecc0169678d"/>
    <w:p>
      <w:pPr>
        <w:pStyle w:val="Heading2"/>
      </w:pPr>
      <w:r>
        <w:t xml:space="preserve">Commitment to New Zealand's Geological Community</w:t>
      </w:r>
    </w:p>
    <w:p>
      <w:pPr>
        <w:pStyle w:val="FirstParagraph"/>
      </w:pPr>
      <w:r>
        <w:t xml:space="preserve">Working in New Zealand Wellington would allow me to contribute to a region that is at the forefront of geological innovation. The country’s unique position on the Pacific Ring of Fire makes it a hub for research on seismic activity, volcanic eruptions, and tectonic plate interactions. I have followed the work of organizations such as [mention local institutions like GNS Science or the New Zealand Geological Survey] with great interest and am keen to collaborate with professionals who share a commitment to advancing geological knowledge.</w:t>
      </w:r>
    </w:p>
    <w:p>
      <w:pPr>
        <w:pStyle w:val="BodyText"/>
      </w:pPr>
      <w:r>
        <w:t xml:space="preserve">Furthermore, I deeply respect New Zealand’s approach to integrating indigenous perspectives into scientific research. The Māori concept of *kaitiakitanga* (guardianship) aligns closely with my belief in sustainable practices that balance economic development with ecological preservation. In Wellington, where urban planning and environmental policies are increasingly informed by geological insights, I am eager to support initiatives that prioritize long-term sustainability while addressing immediate challenges such as landslides, coastal erosion, and groundwater management.</w:t>
      </w:r>
    </w:p>
    <w:bookmarkEnd w:id="21"/>
    <w:bookmarkStart w:id="22" w:name="why-wellington"/>
    <w:p>
      <w:pPr>
        <w:pStyle w:val="Heading2"/>
      </w:pPr>
      <w:r>
        <w:t xml:space="preserve">Why Wellington?</w:t>
      </w:r>
    </w:p>
    <w:p>
      <w:pPr>
        <w:pStyle w:val="FirstParagraph"/>
      </w:pPr>
      <w:r>
        <w:t xml:space="preserve">Wellington’s unique geographical location—situated on the South Island’s eastern coast and surrounded by volcanic activity—makes it an ideal place for a Geologist to thrive. The region’s proximity to diverse geological features, from the Southern Alps to the Hauraki Gulf, offers endless opportunities for exploration and discovery. I am particularly drawn to the potential for interdisciplinary work in Wellington, where geology intersects with oceanography, climate science, and urban development.</w:t>
      </w:r>
    </w:p>
    <w:p>
      <w:pPr>
        <w:pStyle w:val="BodyText"/>
      </w:pPr>
      <w:r>
        <w:t xml:space="preserve">Additionally, I have been impressed by Wellington’s commitment to fostering a collaborative scientific community. The city is home to numerous research institutions, universities, and industry leaders who are actively working on cutting-edge geological projects. I am excited about the possibility of contributing to this ecosystem while learning from the expertise of local professionals.</w:t>
      </w:r>
    </w:p>
    <w:bookmarkEnd w:id="22"/>
    <w:bookmarkStart w:id="23" w:name="conclusion"/>
    <w:p>
      <w:pPr>
        <w:pStyle w:val="Heading2"/>
      </w:pPr>
      <w:r>
        <w:t xml:space="preserve">Conclusion</w:t>
      </w:r>
    </w:p>
    <w:p>
      <w:pPr>
        <w:pStyle w:val="FirstParagraph"/>
      </w:pPr>
      <w:r>
        <w:t xml:space="preserve">In conclusion, I am confident that my technical skills, field experience, and passion for geology make me an excellent fit for the Geologist position in New Zealand Wellington. I am eager to bring my knowledge of geological processes and environmental stewardship to your organization while contributing to projects that shape the region’s future. I would welcome the opportunity to discuss how my background aligns with your needs and how I can help advance your mission.</w:t>
      </w:r>
    </w:p>
    <w:p>
      <w:pPr>
        <w:pStyle w:val="BodyText"/>
      </w:pPr>
      <w:r>
        <w:t xml:space="preserve">Thank you for considering my application. I look forward to the possibility of working together in Wellington, where geology meets innovation and sustainability.</w:t>
      </w:r>
    </w:p>
    <w:p>
      <w:pPr>
        <w:pStyle w:val="BodyText"/>
      </w:pPr>
      <w:r>
        <w:t xml:space="preserve">Sincerely,</w:t>
      </w:r>
      <w:r>
        <w:br/>
      </w:r>
      <w:r>
        <w:t xml:space="preserve">[Your Full Name]</w:t>
      </w:r>
      <w:r>
        <w:br/>
      </w:r>
      <w:r>
        <w:t xml:space="preserve">[Your Contact Information]</w:t>
      </w:r>
      <w:r>
        <w:br/>
      </w:r>
      <w:r>
        <w:t xml:space="preserve">[LinkedIn Profile or Portfolio Website (if applicabl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logist Cover Letter - New Zealand Wellington</dc:title>
  <dc:creator/>
  <cp:keywords/>
  <dcterms:created xsi:type="dcterms:W3CDTF">2025-12-11T17:03:20Z</dcterms:created>
  <dcterms:modified xsi:type="dcterms:W3CDTF">2025-12-11T17:03:20Z</dcterms:modified>
</cp:coreProperties>
</file>

<file path=docProps/custom.xml><?xml version="1.0" encoding="utf-8"?>
<Properties xmlns="http://schemas.openxmlformats.org/officeDocument/2006/custom-properties" xmlns:vt="http://schemas.openxmlformats.org/officeDocument/2006/docPropsVTypes"/>
</file>